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Venezuela</w:t>
      </w:r>
      <w:r>
        <w:t xml:space="preserve"> </w:t>
      </w:r>
      <w:r>
        <w:t xml:space="preserve">Caracas</w:t>
      </w:r>
    </w:p>
    <w:bookmarkStart w:id="20" w:name="cover-letter"/>
    <w:p>
      <w:pPr>
        <w:pStyle w:val="Heading1"/>
      </w:pPr>
      <w:r>
        <w:t xml:space="preserve">Cover Letter</w:t>
      </w:r>
    </w:p>
    <w:p>
      <w:pPr>
        <w:pStyle w:val="FirstParagraph"/>
      </w:pPr>
      <w:r>
        <w:rPr>
          <w:bCs/>
          <w:b/>
        </w:rPr>
        <w:t xml:space="preserve">John Doe</w:t>
      </w:r>
    </w:p>
    <w:p>
      <w:pPr>
        <w:pStyle w:val="BodyText"/>
      </w:pPr>
      <w:r>
        <w:t xml:space="preserve">Caracas, Venezuela</w:t>
      </w:r>
    </w:p>
    <w:p>
      <w:pPr>
        <w:pStyle w:val="BodyText"/>
      </w:pPr>
      <w:r>
        <w:t xml:space="preserve">Email: john.doe@example.com | Phone: +58 412-345-6789</w:t>
      </w:r>
    </w:p>
    <w:p>
      <w:pPr>
        <w:pStyle w:val="BodyText"/>
      </w:pPr>
      <w:r>
        <w:rPr>
          <w:bCs/>
          <w:b/>
        </w:rPr>
        <w:t xml:space="preserve">Hiring Manager</w:t>
      </w:r>
    </w:p>
    <w:p>
      <w:pPr>
        <w:pStyle w:val="BodyText"/>
      </w:pPr>
      <w:r>
        <w:t xml:space="preserve">National Meteorological Institute of Venezuela (INAMEH)</w:t>
      </w:r>
    </w:p>
    <w:p>
      <w:pPr>
        <w:pStyle w:val="BodyText"/>
      </w:pPr>
      <w:r>
        <w:t xml:space="preserve">Av. Francisco de Miranda, Caracas, Venezuela</w:t>
      </w:r>
    </w:p>
    <w:p>
      <w:pPr>
        <w:pStyle w:val="BodyText"/>
      </w:pPr>
      <w:r>
        <w:t xml:space="preserve">Dear Hiring Committee,</w:t>
      </w:r>
    </w:p>
    <w:p>
      <w:pPr>
        <w:pStyle w:val="BodyText"/>
      </w:pPr>
      <w:r>
        <w:t xml:space="preserve">I am writing to express my enthusiastic interest in the Meteorologist position at the National Meteorological Institute of Venezuela (INAMEH) in Caracas. As a dedicated meteorologist with a strong background in atmospheric science, weather forecasting, and climate analysis, I am eager to contribute my expertise to support Venezuela’s critical weather monitoring and disaster preparedness efforts. The opportunity to work as a Meteorologist in Caracas—a city that faces unique climatic challenges and dynamic weather patterns—resonates deeply with my professional goals and passion for meteorology.</w:t>
      </w:r>
    </w:p>
    <w:p>
      <w:pPr>
        <w:pStyle w:val="BodyText"/>
      </w:pPr>
      <w:r>
        <w:t xml:space="preserve">My academic foundation in Meteorology, earned through rigorous training at the Universidad Central de Venezuela (UCV), has equipped me with a comprehensive understanding of atmospheric dynamics, satellite meteorology, and numerical weather prediction models. Over the past decade, I have worked as a Meteorologist in various capacities, including roles at regional weather stations and research institutions focused on tropical climate systems. These experiences have honed my ability to analyze complex weather data, develop accurate forecasts, and communicate critical information to both technical and non-technical audiences.</w:t>
      </w:r>
    </w:p>
    <w:p>
      <w:pPr>
        <w:pStyle w:val="BodyText"/>
      </w:pPr>
      <w:r>
        <w:t xml:space="preserve">What sets me apart as a Meteorologist is my commitment to leveraging technology and innovation to address the specific needs of communities in Venezuela. Caracas, with its high-altitude geography, urban microclimates, and susceptibility to extreme weather events such as heavy rainfall and flash floods, requires precise and timely meteorological insights. I have extensive experience in studying these phenomena through fieldwork in the Andes Mountains and coastal regions of Venezuela. My research on precipitation patterns in the Caracas Valley has contributed to improved flood risk assessments, which are vital for urban planning and public safety.</w:t>
      </w:r>
    </w:p>
    <w:p>
      <w:pPr>
        <w:pStyle w:val="BodyText"/>
      </w:pPr>
      <w:r>
        <w:t xml:space="preserve">During my tenure as a Meteorologist at the Centro de Investigaciones Meteorológicas (CIMET), I led projects that integrated remote sensing data with ground-based observations to enhance short-term weather forecasts. This work directly supported local authorities in issuing early warnings for severe storms, which are common in Venezuela’s tropical climate. My ability to collaborate with multidisciplinary teams—such as hydrologists, environmental scientists, and urban planners—has allowed me to develop holistic solutions that align with the needs of the community. In Caracas, I aim to build on this experience by strengthening INAMEH’s capacity to provide actionable meteorological services.</w:t>
      </w:r>
    </w:p>
    <w:p>
      <w:pPr>
        <w:pStyle w:val="BodyText"/>
      </w:pPr>
      <w:r>
        <w:t xml:space="preserve">One of my proudest achievements as a Meteorologist was contributing to the development of a real-time weather alert system for Caracas. This initiative, which utilized advanced radar and satellite data, reduced response times during extreme weather events by over 30%. The success of this project underscored the importance of accurate forecasting in safeguarding lives and infrastructure. As a Meteorologist in Venezuela Caracas, I am eager to apply similar strategies to further improve the region’s resilience against climate-related challenges.</w:t>
      </w:r>
    </w:p>
    <w:p>
      <w:pPr>
        <w:pStyle w:val="BodyText"/>
      </w:pPr>
      <w:r>
        <w:t xml:space="preserve">My motivation to work as a Meteorologist in Venezuela is driven by a deep connection to the country and its people. Having grown up in Caracas, I have witnessed firsthand the impact of weather variability on daily life, agriculture, and economic stability. I am particularly passionate about using my skills to support vulnerable communities through accurate forecasts and climate education. Whether it’s advising farmers on optimal planting schedules or helping emergency services prepare for hurricanes, I believe that meteorology is a powerful tool for societal progress.</w:t>
      </w:r>
    </w:p>
    <w:p>
      <w:pPr>
        <w:pStyle w:val="BodyText"/>
      </w:pPr>
      <w:r>
        <w:t xml:space="preserve">INAMEH’s mission to provide reliable meteorological services aligns perfectly with my professional values. I am especially impressed by the institution’s focus on integrating local knowledge with cutting-edge technology to address Venezuela’s unique climatic conditions. As a Meteorologist, I would bring not only technical expertise but also a proactive approach to problem-solving and a dedication to fostering collaboration across sectors. My goal is to ensure that Venezuelans, particularly those in Caracas, have access to the information they need to navigate an increasingly unpredictable climate.</w:t>
      </w:r>
    </w:p>
    <w:p>
      <w:pPr>
        <w:pStyle w:val="BodyText"/>
      </w:pPr>
      <w:r>
        <w:t xml:space="preserve">Thank you for considering my application. I am confident that my background as a Meteorologist, combined with my passion for Venezuela’s meteorological challenges, makes me a strong candidate for this role. I would welcome the opportunity to discuss how I can contribute to INAMEH’s mission of advancing weather science and protecting communities in Caracas and beyond. Please feel free to contact me at +58 412-345-6789 or john.doe@example.com for further information.</w:t>
      </w:r>
    </w:p>
    <w:p>
      <w:pPr>
        <w:pStyle w:val="BodyText"/>
      </w:pPr>
      <w:r>
        <w:t xml:space="preserve">Sincerely,</w:t>
      </w:r>
    </w:p>
    <w:p>
      <w:pPr>
        <w:pStyle w:val="BodyText"/>
      </w:pPr>
      <w:r>
        <w:rPr>
          <w:bCs/>
          <w:b/>
        </w:rPr>
        <w:t xml:space="preserve">John Doe</w:t>
      </w:r>
    </w:p>
    <w:p>
      <w:pPr>
        <w:pStyle w:val="BodyText"/>
      </w:pPr>
      <w:r>
        <w:t xml:space="preserve">Meteorologist | Caracas, Venezuela</w:t>
      </w:r>
    </w:p>
    <w:p>
      <w:pPr>
        <w:pStyle w:val="BodyText"/>
      </w:pPr>
      <w:r>
        <w:rPr>
          <w:iCs/>
          <w:i/>
        </w:rPr>
        <w:t xml:space="preserve">Note: This document is formatted as a Cover Letter for a Meteorologist position in Venezuela Caracas, adhering to the specified require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teorologist Position in Venezuela Caracas</dc:title>
  <dc:creator/>
  <dc:language>en</dc:language>
  <cp:keywords/>
  <dcterms:created xsi:type="dcterms:W3CDTF">2026-07-23T20:57:37Z</dcterms:created>
  <dcterms:modified xsi:type="dcterms:W3CDTF">2026-07-23T20:57:37Z</dcterms:modified>
</cp:coreProperties>
</file>

<file path=docProps/custom.xml><?xml version="1.0" encoding="utf-8"?>
<Properties xmlns="http://schemas.openxmlformats.org/officeDocument/2006/custom-properties" xmlns:vt="http://schemas.openxmlformats.org/officeDocument/2006/docPropsVTypes"/>
</file>